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95E518" w14:textId="5D472F61" w:rsidR="00C224F0" w:rsidRDefault="00C224F0" w:rsidP="00C224F0">
      <w:pPr>
        <w:pStyle w:val="1"/>
        <w:jc w:val="center"/>
      </w:pPr>
      <w:r w:rsidRPr="004A7FA6">
        <w:t>Инвариантная самостоятельная работа № 1.</w:t>
      </w:r>
      <w:r w:rsidRPr="00C224F0">
        <w:t>5</w:t>
      </w:r>
      <w:r w:rsidRPr="004A7FA6">
        <w:t xml:space="preserve">. </w:t>
      </w:r>
      <w:r>
        <w:t>Гимнастика для глаз</w:t>
      </w:r>
    </w:p>
    <w:p w14:paraId="75338B67" w14:textId="3231B5BC" w:rsidR="00C83B07" w:rsidRPr="00975FA6" w:rsidRDefault="00975FA6">
      <w:r w:rsidRPr="00975FA6">
        <w:t xml:space="preserve">Зарядка </w:t>
      </w:r>
      <w:r w:rsidRPr="00975FA6">
        <w:t>за</w:t>
      </w:r>
      <w:r w:rsidRPr="00975FA6">
        <w:t>нимает 5</w:t>
      </w:r>
      <w:r w:rsidR="005D056F">
        <w:t>–</w:t>
      </w:r>
      <w:r w:rsidRPr="00975FA6">
        <w:t>7 минут</w:t>
      </w:r>
      <w:r w:rsidRPr="00975FA6">
        <w:t>.</w:t>
      </w:r>
    </w:p>
    <w:p w14:paraId="35C4B353" w14:textId="53462097" w:rsidR="00975FA6" w:rsidRDefault="00975FA6" w:rsidP="00975FA6">
      <w:pPr>
        <w:pStyle w:val="2"/>
        <w:jc w:val="center"/>
      </w:pPr>
      <w:r>
        <w:t>Упражнение 1</w:t>
      </w:r>
    </w:p>
    <w:p w14:paraId="562058EF" w14:textId="40FC9EDC" w:rsidR="00975FA6" w:rsidRDefault="00975FA6" w:rsidP="00975FA6">
      <w:r>
        <w:t xml:space="preserve">Закрыть глаза, сильно напрягая глазные </w:t>
      </w:r>
      <w:r>
        <w:t>мышцы</w:t>
      </w:r>
      <w:r>
        <w:t>, на счет 1</w:t>
      </w:r>
      <w:r w:rsidR="005D056F">
        <w:t>–</w:t>
      </w:r>
      <w:r>
        <w:t>4, затем раскрыть глаза, расслабить мышцы глаз, посмотреть вдаль через окно на счет 1</w:t>
      </w:r>
      <w:r w:rsidR="005D056F">
        <w:t>–</w:t>
      </w:r>
      <w:r>
        <w:t>6. Повторить 4</w:t>
      </w:r>
      <w:r w:rsidR="005D056F">
        <w:t>–</w:t>
      </w:r>
      <w:r>
        <w:t>5 раз.</w:t>
      </w:r>
    </w:p>
    <w:p w14:paraId="3200A43D" w14:textId="4AAD53F8" w:rsidR="00975FA6" w:rsidRDefault="00975FA6" w:rsidP="00975FA6">
      <w:pPr>
        <w:pStyle w:val="2"/>
        <w:jc w:val="center"/>
      </w:pPr>
      <w:r>
        <w:t>Упражнение 2</w:t>
      </w:r>
    </w:p>
    <w:p w14:paraId="5DA982B6" w14:textId="670F5EA9" w:rsidR="00975FA6" w:rsidRDefault="00975FA6" w:rsidP="00975FA6">
      <w:r>
        <w:t>Не поворачивая головы, посмотреть направо и зафиксировать взгляд на счет 1</w:t>
      </w:r>
      <w:r w:rsidR="005D056F">
        <w:t>–</w:t>
      </w:r>
      <w:r>
        <w:t>4, затем посмотреть вдаль прямо на счет 1</w:t>
      </w:r>
      <w:r w:rsidR="005D056F">
        <w:t>–</w:t>
      </w:r>
      <w:r>
        <w:t>6. Аналогичным образом проводятся упражнения, но с фиксацией взгляда влево, вверх и вниз. Повторить 2 раза.</w:t>
      </w:r>
    </w:p>
    <w:p w14:paraId="4B08760E" w14:textId="267AA8E0" w:rsidR="00975FA6" w:rsidRDefault="00975FA6" w:rsidP="00975FA6">
      <w:pPr>
        <w:pStyle w:val="2"/>
        <w:jc w:val="center"/>
      </w:pPr>
      <w:r>
        <w:t>Упражнение 3</w:t>
      </w:r>
    </w:p>
    <w:p w14:paraId="1EA5CD2E" w14:textId="4DA7C20B" w:rsidR="00975FA6" w:rsidRDefault="00975FA6" w:rsidP="00975FA6">
      <w:r>
        <w:t>Голову держать прямо. Поморгать, не напрягая глазные мышцы, на счет 10</w:t>
      </w:r>
      <w:r w:rsidR="005D056F">
        <w:t>–</w:t>
      </w:r>
      <w:r>
        <w:t>15</w:t>
      </w:r>
      <w:r w:rsidR="005D056F">
        <w:t>.</w:t>
      </w:r>
    </w:p>
    <w:p w14:paraId="59BD2C3C" w14:textId="4F450917" w:rsidR="00975FA6" w:rsidRDefault="00975FA6" w:rsidP="00975FA6">
      <w:pPr>
        <w:pStyle w:val="2"/>
        <w:jc w:val="center"/>
      </w:pPr>
      <w:r>
        <w:t>Упражнение 4</w:t>
      </w:r>
    </w:p>
    <w:p w14:paraId="4956E16C" w14:textId="721D0A70" w:rsidR="00975FA6" w:rsidRDefault="00975FA6" w:rsidP="00975FA6">
      <w:r>
        <w:t xml:space="preserve">Перенести взгляд быстро по диагонали: направо вверх </w:t>
      </w:r>
      <w:r w:rsidR="005D056F">
        <w:t>—</w:t>
      </w:r>
      <w:r>
        <w:t xml:space="preserve"> налево вниз, потом прямо вдаль на счет 1</w:t>
      </w:r>
      <w:r w:rsidR="005D056F">
        <w:t>–</w:t>
      </w:r>
      <w:r>
        <w:t>6, затем налево вверх — направо вниз и посмотреть вдаль на счет 1</w:t>
      </w:r>
      <w:r w:rsidR="005D056F">
        <w:t>–</w:t>
      </w:r>
      <w:r>
        <w:t>6.</w:t>
      </w:r>
    </w:p>
    <w:p w14:paraId="2512CE18" w14:textId="227074FE" w:rsidR="00975FA6" w:rsidRDefault="00975FA6" w:rsidP="00975FA6">
      <w:pPr>
        <w:pStyle w:val="2"/>
        <w:jc w:val="center"/>
      </w:pPr>
      <w:r>
        <w:t>Упражнение 5</w:t>
      </w:r>
    </w:p>
    <w:p w14:paraId="5D792ABC" w14:textId="7ACA7F74" w:rsidR="00975FA6" w:rsidRDefault="00975FA6" w:rsidP="00975FA6">
      <w:r>
        <w:t>Закрыть глаза, не напрягая глазные мышцы на счет 1</w:t>
      </w:r>
      <w:r w:rsidR="005D056F">
        <w:t>–</w:t>
      </w:r>
      <w:r>
        <w:t>4, широко раскрыть глаза и посмотреть вдаль на счет 1</w:t>
      </w:r>
      <w:r w:rsidR="005D056F">
        <w:t>–</w:t>
      </w:r>
      <w:r>
        <w:t>6. Повторить 2</w:t>
      </w:r>
      <w:r w:rsidR="005D056F">
        <w:t>–</w:t>
      </w:r>
      <w:r>
        <w:t>3 раза.</w:t>
      </w:r>
    </w:p>
    <w:p w14:paraId="0C695B19" w14:textId="566CAE88" w:rsidR="00975FA6" w:rsidRDefault="00975FA6" w:rsidP="00975FA6">
      <w:pPr>
        <w:pStyle w:val="2"/>
        <w:jc w:val="center"/>
      </w:pPr>
      <w:r>
        <w:t>Упражнение 6</w:t>
      </w:r>
    </w:p>
    <w:p w14:paraId="40D877AB" w14:textId="2438742A" w:rsidR="00975FA6" w:rsidRDefault="00975FA6" w:rsidP="00975FA6">
      <w:r>
        <w:t>Не поворачивая головы (голова прямо), делать медленно круговые движения глазами вверх-вправо-вниз-влево и в обратную сторону: вверх-влево-вниз-вправо. Затем посмотреть вдаль на счет 1</w:t>
      </w:r>
      <w:r w:rsidR="005D056F">
        <w:t>–</w:t>
      </w:r>
      <w:r>
        <w:t>6.</w:t>
      </w:r>
    </w:p>
    <w:p w14:paraId="4B73ADB1" w14:textId="109DD312" w:rsidR="00975FA6" w:rsidRDefault="00975FA6" w:rsidP="00975FA6">
      <w:pPr>
        <w:pStyle w:val="2"/>
        <w:jc w:val="center"/>
      </w:pPr>
      <w:r>
        <w:t>Упражнение 7</w:t>
      </w:r>
    </w:p>
    <w:p w14:paraId="337B3F79" w14:textId="396D3773" w:rsidR="00975FA6" w:rsidRDefault="00975FA6" w:rsidP="00975FA6">
      <w:r>
        <w:t>При неподвижной голове перевести взор с фиксацией его на счет 1</w:t>
      </w:r>
      <w:r w:rsidR="005D056F">
        <w:t>–</w:t>
      </w:r>
      <w:r>
        <w:t>4 вверх, на счет 1</w:t>
      </w:r>
      <w:r w:rsidR="005D056F">
        <w:t>–6</w:t>
      </w:r>
      <w:r>
        <w:t xml:space="preserve"> прямо, после чего аналогичным образом вниз-прямо, вправо-прямо, влево-прямо. Проделать движение по диагонали в одну и другую стороны с переводом глаз прямо на счет 1</w:t>
      </w:r>
      <w:r w:rsidR="005D056F">
        <w:t>–</w:t>
      </w:r>
      <w:r>
        <w:t>6.</w:t>
      </w:r>
    </w:p>
    <w:p w14:paraId="36F0FED3" w14:textId="77777777" w:rsidR="00975FA6" w:rsidRDefault="00975FA6" w:rsidP="00975FA6"/>
    <w:sectPr w:rsidR="00975FA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LQwMDK0tDA3NjZX0lEKTi0uzszPAykwrAUA7zkCniwAAAA="/>
  </w:docVars>
  <w:rsids>
    <w:rsidRoot w:val="00777390"/>
    <w:rsid w:val="005D056F"/>
    <w:rsid w:val="00777390"/>
    <w:rsid w:val="00975FA6"/>
    <w:rsid w:val="00C224F0"/>
    <w:rsid w:val="00C83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C7BE4"/>
  <w15:chartTrackingRefBased/>
  <w15:docId w15:val="{BDFDFFC4-D01A-4E5C-B29D-52165287C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224F0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75F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224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975F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05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2-14T21:30:00Z</dcterms:created>
  <dcterms:modified xsi:type="dcterms:W3CDTF">2021-02-14T22:02:00Z</dcterms:modified>
</cp:coreProperties>
</file>